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40388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20458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23913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7504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43313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01486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74127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80702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30656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24668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4829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189513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4331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314675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230656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205519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323347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89858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20995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201486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55639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20338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17262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230656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179216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235209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203386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256073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221598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317666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267200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20233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205519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242000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ахматов Умеджон Хотамович НБИбд-04-22</dc:creator>
  <dc:language>ru-RU</dc:language>
  <cp:keywords/>
  <dcterms:created xsi:type="dcterms:W3CDTF">2023-03-21T08:54:43Z</dcterms:created>
  <dcterms:modified xsi:type="dcterms:W3CDTF">2023-03-21T08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